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692F" w:rsidRDefault="00C2692F">
      <w:pPr>
        <w:pStyle w:val="Text"/>
        <w:ind w:firstLine="0"/>
        <w:rPr>
          <w:sz w:val="2"/>
          <w:szCs w:val="18"/>
        </w:rPr>
      </w:pPr>
      <w:r>
        <w:rPr>
          <w:sz w:val="2"/>
          <w:szCs w:val="18"/>
        </w:rPr>
        <w:footnoteReference w:customMarkFollows="1" w:id="1"/>
        <w:sym w:font="Symbol" w:char="F020"/>
      </w:r>
    </w:p>
    <w:p w:rsidR="00EC0E12" w:rsidRDefault="00EC0E12" w:rsidP="00C2692F">
      <w:pPr>
        <w:pStyle w:val="Title"/>
        <w:framePr w:wrap="notBeside"/>
      </w:pPr>
      <w:r>
        <w:t>Supplementary Material to:</w:t>
      </w:r>
    </w:p>
    <w:p w:rsidR="00C2692F" w:rsidRDefault="00EC0E12" w:rsidP="00C2692F">
      <w:pPr>
        <w:pStyle w:val="Title"/>
        <w:framePr w:wrap="notBeside"/>
      </w:pPr>
      <w:r>
        <w:t>Proprioceptive Control for Accurat</w:t>
      </w:r>
      <w:bookmarkStart w:id="0" w:name="_GoBack"/>
      <w:bookmarkEnd w:id="0"/>
      <w:r>
        <w:t>e Foothold Placement Aiding Fast-Legged Locomotion</w:t>
      </w:r>
      <w:r w:rsidR="00DB7D58">
        <w:t xml:space="preserve"> </w:t>
      </w:r>
    </w:p>
    <w:p w:rsidR="00C2692F" w:rsidRDefault="000B2AA0" w:rsidP="00C2692F">
      <w:pPr>
        <w:pStyle w:val="Authors"/>
        <w:framePr w:wrap="notBeside" w:x="1614"/>
      </w:pPr>
      <w:r>
        <w:t>Vinay R. Kamidi</w:t>
      </w:r>
      <w:r w:rsidR="009B0A1D" w:rsidRPr="009B0A1D">
        <w:rPr>
          <w:vertAlign w:val="superscript"/>
        </w:rPr>
        <w:t>+</w:t>
      </w:r>
      <w:r>
        <w:t xml:space="preserve"> </w:t>
      </w:r>
      <w:r w:rsidR="00A6209C">
        <w:t xml:space="preserve">and </w:t>
      </w:r>
      <w:r>
        <w:t>Pinhas Ben-Tzvi</w:t>
      </w:r>
      <w:r w:rsidR="009B0A1D">
        <w:t>*</w:t>
      </w:r>
    </w:p>
    <w:p w:rsidR="00C2692F" w:rsidRDefault="0089089D" w:rsidP="00C2692F">
      <w:pPr>
        <w:pStyle w:val="Heading1"/>
        <w:spacing w:before="120" w:after="120"/>
      </w:pPr>
      <w:r>
        <w:t>Preliminaries and notation</w:t>
      </w:r>
    </w:p>
    <w:p w:rsidR="004001E4" w:rsidRPr="005B520E" w:rsidRDefault="004001E4" w:rsidP="00C2692F">
      <w:pPr>
        <w:pStyle w:val="BodyText"/>
      </w:pPr>
      <w:r>
        <w:t>This material complements the paper in []. It is a detailed description of the singularly perturbed model used in []. The equations presented in the</w:t>
      </w:r>
      <w:r w:rsidR="00A03B46">
        <w:t xml:space="preserve"> accompanying paper are highlighted in </w:t>
      </w:r>
      <w:r w:rsidR="00A03B46" w:rsidRPr="00A03B46">
        <w:rPr>
          <w:color w:val="FF0000"/>
        </w:rPr>
        <w:t>red</w:t>
      </w:r>
      <w:r w:rsidR="00A03B46">
        <w:t>.</w:t>
      </w:r>
    </w:p>
    <w:p w:rsidR="00C2692F" w:rsidRDefault="00361433" w:rsidP="00C2692F">
      <w:pPr>
        <w:pStyle w:val="Heading1"/>
        <w:spacing w:before="120" w:after="120"/>
      </w:pPr>
      <w:r>
        <w:t>Kinetic and potential energies</w:t>
      </w:r>
    </w:p>
    <w:p w:rsidR="00BF49EB" w:rsidRPr="00BF49EB" w:rsidRDefault="00BF49EB" w:rsidP="00BF49EB"/>
    <w:p w:rsidR="00C2692F" w:rsidRDefault="001B3499">
      <w:pPr>
        <w:pStyle w:val="Heading1"/>
      </w:pPr>
      <w:r>
        <w:t>Equations of motion</w:t>
      </w:r>
    </w:p>
    <w:p w:rsidR="00BF49EB" w:rsidRDefault="00BF49EB" w:rsidP="00BF49EB">
      <w:r>
        <w:t xml:space="preserve">The </w:t>
      </w:r>
      <w:r w:rsidR="0078043D">
        <w:t>equation of motion during swing phase in dependent generalized coordinates is</w:t>
      </w:r>
      <w:r>
        <w:t xml:space="preserve"> given by:</w:t>
      </w:r>
    </w:p>
    <w:p w:rsidR="0078043D" w:rsidRDefault="0078043D" w:rsidP="0078043D">
      <w:pPr>
        <w:pStyle w:val="equation0"/>
        <w:rPr>
          <w:color w:val="FF0000"/>
        </w:rPr>
      </w:pPr>
      <w:r>
        <w:t></w:t>
      </w:r>
      <w:r>
        <w:t></w:t>
      </w:r>
      <w:r>
        <w:t></w:t>
      </w:r>
      <w:r>
        <w:t></w:t>
      </w:r>
      <w:r>
        <w:t></w:t>
      </w:r>
      <w:r>
        <w:t></w:t>
      </w:r>
      <w:r>
        <w:t></w:t>
      </w:r>
      <w:r>
        <w:t></w:t>
      </w:r>
      <w:r>
        <w:t></w:t>
      </w:r>
      <w:r w:rsidRPr="00574551">
        <w:rPr>
          <w:position w:val="-12"/>
        </w:rPr>
        <w:object w:dxaOrig="358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2pt;height:16.75pt" o:ole="">
            <v:imagedata r:id="rId9" o:title=""/>
          </v:shape>
          <o:OLEObject Type="Embed" ProgID="Equation.DSMT4" ShapeID="_x0000_i1025" DrawAspect="Content" ObjectID="_1573739271" r:id="rId10"/>
        </w:object>
      </w:r>
      <w:r>
        <w:tab/>
      </w:r>
      <w:r w:rsidRPr="0078043D">
        <w:rPr>
          <w:color w:val="FF0000"/>
        </w:rPr>
        <w:t></w:t>
      </w:r>
      <w:r w:rsidRPr="0078043D">
        <w:rPr>
          <w:color w:val="FF0000"/>
        </w:rPr>
        <w:t></w:t>
      </w:r>
      <w:r w:rsidRPr="0078043D">
        <w:rPr>
          <w:color w:val="FF0000"/>
        </w:rPr>
        <w:t></w:t>
      </w:r>
    </w:p>
    <w:p w:rsidR="0078043D" w:rsidRDefault="00294136" w:rsidP="0078043D">
      <w:r>
        <w:t>Here</w:t>
      </w:r>
    </w:p>
    <w:p w:rsidR="00294136" w:rsidRPr="00294136" w:rsidRDefault="00631B71" w:rsidP="0029413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m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:rsidR="00294136" w:rsidRPr="00294136" w:rsidRDefault="00631B71" w:rsidP="0029413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294136" w:rsidRPr="00294136" w:rsidRDefault="00631B71" w:rsidP="0029413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</m:oMath>
      </m:oMathPara>
    </w:p>
    <w:p w:rsidR="00294136" w:rsidRPr="00294136" w:rsidRDefault="00294136" w:rsidP="00294136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294136" w:rsidRPr="00294136" w:rsidRDefault="00294136" w:rsidP="00294136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294136" w:rsidRPr="00294136" w:rsidRDefault="00631B71" w:rsidP="0029413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+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446FA2" w:rsidRPr="00446FA2" w:rsidRDefault="00631B71" w:rsidP="00446F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446FA2" w:rsidRPr="001B1387" w:rsidRDefault="00631B71" w:rsidP="00446F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1B1387" w:rsidRPr="00627CBE" w:rsidRDefault="00631B71" w:rsidP="001B1387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627CBE" w:rsidRPr="0014409B" w:rsidRDefault="00631B71" w:rsidP="00627CB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m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:rsidR="0014409B" w:rsidRPr="00294136" w:rsidRDefault="00631B71" w:rsidP="0014409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)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</m:oMath>
      </m:oMathPara>
    </w:p>
    <w:p w:rsidR="0014409B" w:rsidRPr="00294136" w:rsidRDefault="0014409B" w:rsidP="0014409B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14409B" w:rsidRPr="00294136" w:rsidRDefault="0014409B" w:rsidP="0014409B">
      <w:pPr>
        <w:spacing w:line="360" w:lineRule="auto"/>
      </w:pPr>
      <m:oMath>
        <m:r>
          <w:rPr>
            <w:rFonts w:ascii="Cambria Math" w:hAnsi="Cambria Math"/>
          </w:rPr>
          <m:t xml:space="preserve">                      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ϕ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</m:func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cm,3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ϕ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</w:p>
    <w:p w:rsidR="0014409B" w:rsidRPr="00294136" w:rsidRDefault="00631B71" w:rsidP="0014409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</m:oMath>
      </m:oMathPara>
    </w:p>
    <w:p w:rsidR="0014409B" w:rsidRPr="0014409B" w:rsidRDefault="00631B71" w:rsidP="0014409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14409B" w:rsidRPr="0014409B" w:rsidRDefault="00631B71" w:rsidP="0014409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14409B" w:rsidRPr="00294136" w:rsidRDefault="00631B71" w:rsidP="0014409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</m:oMath>
      </m:oMathPara>
    </w:p>
    <w:p w:rsidR="0014409B" w:rsidRPr="00294136" w:rsidRDefault="0014409B" w:rsidP="0014409B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14409B" w:rsidRDefault="0014409B" w:rsidP="0014409B">
      <w:pPr>
        <w:spacing w:line="360" w:lineRule="auto"/>
      </w:pPr>
      <m:oMath>
        <m:r>
          <w:rPr>
            <w:rFonts w:ascii="Cambria Math" w:hAnsi="Cambria Math"/>
          </w:rPr>
          <m:t xml:space="preserve">                      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ϕ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</m:func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cm,3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cos⁡</m:t>
        </m:r>
        <m:r>
          <w:rPr>
            <w:rFonts w:ascii="Cambria Math" w:hAnsi="Cambria Math"/>
          </w:rPr>
          <m:t>(ϕ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</w:p>
    <w:p w:rsidR="00DF0FF9" w:rsidRPr="00294136" w:rsidRDefault="00631B71" w:rsidP="00DF0FF9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</m:oMath>
      </m:oMathPara>
    </w:p>
    <w:p w:rsidR="00DF0FF9" w:rsidRPr="00294136" w:rsidRDefault="00DF0FF9" w:rsidP="00DF0FF9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DF0FF9" w:rsidRPr="00DF0FF9" w:rsidRDefault="00DF0FF9" w:rsidP="00DF0FF9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DF0FF9" w:rsidRPr="00294136" w:rsidRDefault="00631B71" w:rsidP="00DF0FF9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I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  </m:t>
          </m:r>
        </m:oMath>
      </m:oMathPara>
    </w:p>
    <w:p w:rsidR="00DF0FF9" w:rsidRPr="00294136" w:rsidRDefault="00DF0FF9" w:rsidP="00DF0FF9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.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DF0FF9" w:rsidRPr="00294136" w:rsidRDefault="00DF0FF9" w:rsidP="00DF0FF9">
      <w:pPr>
        <w:spacing w:line="360" w:lineRule="auto"/>
      </w:pPr>
      <m:oMath>
        <m:r>
          <w:rPr>
            <w:rFonts w:ascii="Cambria Math" w:hAnsi="Cambria Math"/>
          </w:rPr>
          <m:t xml:space="preserve">                      +2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m,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os⁡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 xml:space="preserve">+2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os⁡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</w:t>
      </w:r>
    </w:p>
    <w:p w:rsidR="00B00BEE" w:rsidRPr="00294136" w:rsidRDefault="00631B71" w:rsidP="00B00BE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 xml:space="preserve">+2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r>
            <w:rPr>
              <w:rFonts w:ascii="Cambria Math" w:hAnsi="Cambria Math"/>
            </w:rPr>
            <m:t xml:space="preserve">   </m:t>
          </m:r>
        </m:oMath>
      </m:oMathPara>
    </w:p>
    <w:p w:rsidR="00B00BEE" w:rsidRPr="00294136" w:rsidRDefault="00B00BEE" w:rsidP="00B00BE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B00BEE" w:rsidRDefault="00B00BEE" w:rsidP="00B00BEE">
      <w:pPr>
        <w:spacing w:line="360" w:lineRule="auto"/>
      </w:pPr>
      <m:oMath>
        <m:r>
          <w:rPr>
            <w:rFonts w:ascii="Cambria Math" w:hAnsi="Cambria Math"/>
          </w:rPr>
          <m:t xml:space="preserve">                      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func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cm,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</w:p>
    <w:p w:rsidR="0076768B" w:rsidRPr="00294136" w:rsidRDefault="00631B71" w:rsidP="0076768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DF0FF9" w:rsidRPr="0076768B" w:rsidRDefault="0076768B" w:rsidP="00DF0FF9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14409B" w:rsidRPr="00DF794E" w:rsidRDefault="00631B71" w:rsidP="0014409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:rsidR="00DF794E" w:rsidRPr="00294136" w:rsidRDefault="00631B71" w:rsidP="00DF794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 </m:t>
          </m:r>
        </m:oMath>
      </m:oMathPara>
    </w:p>
    <w:p w:rsidR="00DF794E" w:rsidRPr="00294136" w:rsidRDefault="00DF794E" w:rsidP="00DF79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F794E" w:rsidRPr="00294136" w:rsidRDefault="00631B71" w:rsidP="00DF794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 </m:t>
          </m:r>
        </m:oMath>
      </m:oMathPara>
    </w:p>
    <w:p w:rsidR="00DF794E" w:rsidRPr="00294136" w:rsidRDefault="00DF794E" w:rsidP="00DF79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F794E" w:rsidRPr="00294136" w:rsidRDefault="00631B71" w:rsidP="00DF794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 xml:space="preserve">+2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:rsidR="00DF794E" w:rsidRPr="004873D8" w:rsidRDefault="00DF794E" w:rsidP="00DF79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cm,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4873D8" w:rsidRPr="00294136" w:rsidRDefault="00631B71" w:rsidP="004873D8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 xml:space="preserve">+2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 xml:space="preserve">cm,2 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4873D8" w:rsidRPr="00294136" w:rsidRDefault="00631B71" w:rsidP="004873D8">
      <w:pPr>
        <w:spacing w:line="360" w:lineRule="auto"/>
        <w:ind w:left="1010" w:firstLine="202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+ 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:rsidR="00EC4E96" w:rsidRPr="00EC4E96" w:rsidRDefault="00631B71" w:rsidP="00EC4E9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:rsidR="00EC4E96" w:rsidRPr="00EC4E96" w:rsidRDefault="00631B71" w:rsidP="00EC4E9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EC4E96" w:rsidRPr="00EC4E96" w:rsidRDefault="00631B71" w:rsidP="00EC4E9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5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)   </m:t>
          </m:r>
        </m:oMath>
      </m:oMathPara>
    </w:p>
    <w:p w:rsidR="00EC4E96" w:rsidRPr="00EC4E96" w:rsidRDefault="00631B71" w:rsidP="00EC4E9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5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)    </m:t>
          </m:r>
        </m:oMath>
      </m:oMathPara>
    </w:p>
    <w:p w:rsidR="00EC4E96" w:rsidRPr="00294136" w:rsidRDefault="00631B71" w:rsidP="00EC4E9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5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  </m:t>
          </m:r>
        </m:oMath>
      </m:oMathPara>
    </w:p>
    <w:p w:rsidR="00EC4E96" w:rsidRPr="00EC4E96" w:rsidRDefault="00EC4E96" w:rsidP="00EC4E96">
      <w:pPr>
        <w:spacing w:line="360" w:lineRule="auto"/>
      </w:pPr>
      <m:oMathPara>
        <m:oMath>
          <m:r>
            <w:rPr>
              <w:rFonts w:ascii="Cambria Math" w:hAnsi="Cambria Math"/>
            </w:rPr>
            <w:lastRenderedPageBreak/>
            <m:t xml:space="preserve">                     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) </m:t>
          </m:r>
        </m:oMath>
      </m:oMathPara>
    </w:p>
    <w:p w:rsidR="00EC4E96" w:rsidRPr="000E1573" w:rsidRDefault="00631B71" w:rsidP="00EC4E9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5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  </m:t>
          </m:r>
        </m:oMath>
      </m:oMathPara>
    </w:p>
    <w:p w:rsidR="000E1573" w:rsidRPr="000E1573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5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:rsidR="000E1573" w:rsidRPr="000E1573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5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0E1573" w:rsidRPr="000E1573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6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0E1573" w:rsidRPr="000E1573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6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 xml:space="preserve">3 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0E1573" w:rsidRPr="000E1573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6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:rsidR="000E1573" w:rsidRPr="000E1573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6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0E1573" w:rsidRPr="00294136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6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0E1573" w:rsidRPr="00E61FB7" w:rsidRDefault="00631B71" w:rsidP="000E157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6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 xml:space="preserve">cm,3 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:rsidR="00E61FB7" w:rsidRPr="008C6B90" w:rsidRDefault="00E61FB7" w:rsidP="000E1573">
      <w:pPr>
        <w:spacing w:line="360" w:lineRule="auto"/>
      </w:pPr>
    </w:p>
    <w:p w:rsidR="008C6B90" w:rsidRPr="00294136" w:rsidRDefault="00631B71" w:rsidP="008C6B90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E61FB7" w:rsidRPr="00294136" w:rsidRDefault="00631B71" w:rsidP="00E61FB7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E61FB7" w:rsidRPr="003C3A14" w:rsidRDefault="00631B71" w:rsidP="00E61FB7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q</m:t>
              </m:r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3C3A14" w:rsidRPr="003C3A14" w:rsidRDefault="003C3A14" w:rsidP="00E61FB7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E61FB7" w:rsidRPr="00294136" w:rsidRDefault="00E61FB7" w:rsidP="00E61FB7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 xml:space="preserve">  </m:t>
          </m:r>
        </m:oMath>
      </m:oMathPara>
    </w:p>
    <w:p w:rsidR="008C6B90" w:rsidRPr="00E61FB7" w:rsidRDefault="00E61FB7" w:rsidP="000E1573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E61FB7" w:rsidRPr="00E61FB7" w:rsidRDefault="00E61FB7" w:rsidP="00E61FB7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E61FB7" w:rsidRPr="00E61FB7" w:rsidRDefault="00E61FB7" w:rsidP="000E1573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E61FB7" w:rsidRPr="00E61FB7" w:rsidRDefault="00E61FB7" w:rsidP="00E61FB7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4B5811" w:rsidRPr="003C3A14" w:rsidRDefault="00631B71" w:rsidP="004B5811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4B5811" w:rsidRPr="003C3A14" w:rsidRDefault="004B5811" w:rsidP="004B5811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4B5811" w:rsidRPr="00FF5094" w:rsidRDefault="004B5811" w:rsidP="004B5811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 </m:t>
          </m:r>
        </m:oMath>
      </m:oMathPara>
    </w:p>
    <w:p w:rsidR="00FF5094" w:rsidRPr="00FF5094" w:rsidRDefault="00FF5094" w:rsidP="004B5811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:rsidR="00E61FB7" w:rsidRPr="00FF5094" w:rsidRDefault="004B5811" w:rsidP="00FF509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FF5094" w:rsidRPr="00673E4E" w:rsidRDefault="00631B71" w:rsidP="00673E4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(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+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:rsidR="00CF39B4" w:rsidRPr="00673E4E" w:rsidRDefault="00631B71" w:rsidP="00CF39B4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(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:rsidR="00F04A72" w:rsidRPr="004D45FC" w:rsidRDefault="00631B71" w:rsidP="00F04A7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4D45FC" w:rsidRPr="004D45FC" w:rsidRDefault="00631B71" w:rsidP="004D45FC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4D45FC" w:rsidRPr="004D45FC" w:rsidRDefault="00631B71" w:rsidP="00F04A7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</m:oMath>
      </m:oMathPara>
    </w:p>
    <w:p w:rsidR="004D45FC" w:rsidRPr="004D45FC" w:rsidRDefault="004D45FC" w:rsidP="00F04A72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4D45FC" w:rsidRPr="004D45FC" w:rsidRDefault="004D45FC" w:rsidP="004D45FC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673E4E" w:rsidRPr="00845BFF" w:rsidRDefault="004D45FC" w:rsidP="00673E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845BFF" w:rsidRPr="00845BFF" w:rsidRDefault="00845BFF" w:rsidP="00673E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)+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acc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:rsidR="00845BFF" w:rsidRPr="00845BFF" w:rsidRDefault="00845BFF" w:rsidP="00673E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</w:rPr>
            <m:t>l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w:softHyphen/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45BFF" w:rsidRPr="003C3A14" w:rsidRDefault="00631B71" w:rsidP="00845BFF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845BFF" w:rsidRPr="003C3A14" w:rsidRDefault="00845BFF" w:rsidP="00845BFF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845BFF" w:rsidRPr="00FF5094" w:rsidRDefault="00845BFF" w:rsidP="00845BFF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 </m:t>
          </m:r>
        </m:oMath>
      </m:oMathPara>
    </w:p>
    <w:p w:rsidR="00845BFF" w:rsidRPr="00FF5094" w:rsidRDefault="00845BFF" w:rsidP="00845BFF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:rsidR="00845BFF" w:rsidRPr="00FF5094" w:rsidRDefault="00845BFF" w:rsidP="00845BFF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:rsidR="00A73534" w:rsidRPr="00FF5094" w:rsidRDefault="00631B71" w:rsidP="00A73534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</w:rPr>
            <m:t xml:space="preserve">) </m:t>
          </m:r>
        </m:oMath>
      </m:oMathPara>
    </w:p>
    <w:p w:rsidR="001B5003" w:rsidRPr="00FF5094" w:rsidRDefault="00631B71" w:rsidP="001B500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acc>
          <m:r>
            <w:rPr>
              <w:rFonts w:ascii="Cambria Math" w:hAnsi="Cambria Math"/>
            </w:rPr>
            <m:t xml:space="preserve">)       </m:t>
          </m:r>
        </m:oMath>
      </m:oMathPara>
    </w:p>
    <w:p w:rsidR="003A12C8" w:rsidRPr="003A12C8" w:rsidRDefault="00631B71" w:rsidP="003A12C8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A12C8" w:rsidRPr="00FF5094" w:rsidRDefault="00631B71" w:rsidP="003A12C8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A12C8" w:rsidRPr="003A12C8" w:rsidRDefault="00631B71" w:rsidP="003A12C8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cm,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e>
          </m:d>
        </m:oMath>
      </m:oMathPara>
    </w:p>
    <w:p w:rsidR="001B5003" w:rsidRPr="00E713F4" w:rsidRDefault="00E713F4" w:rsidP="00673E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:rsidR="00E713F4" w:rsidRPr="00845BFF" w:rsidRDefault="00E713F4" w:rsidP="00E713F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:rsidR="00E713F4" w:rsidRPr="00E713F4" w:rsidRDefault="00E713F4" w:rsidP="00673E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E713F4" w:rsidRPr="003A12C8" w:rsidRDefault="00631B71" w:rsidP="00E713F4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cm,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e>
          </m:d>
        </m:oMath>
      </m:oMathPara>
    </w:p>
    <w:p w:rsidR="00E713F4" w:rsidRPr="00E713F4" w:rsidRDefault="00E713F4" w:rsidP="00E713F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)</m:t>
              </m:r>
            </m:e>
          </m:func>
        </m:oMath>
      </m:oMathPara>
    </w:p>
    <w:p w:rsidR="00E713F4" w:rsidRPr="00845BFF" w:rsidRDefault="00E713F4" w:rsidP="00E713F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:rsidR="00E713F4" w:rsidRPr="00E713F4" w:rsidRDefault="00E713F4" w:rsidP="00E713F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E713F4" w:rsidRPr="00E713F4" w:rsidRDefault="00E713F4" w:rsidP="00E713F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C00CF6" w:rsidRPr="003A12C8" w:rsidRDefault="00631B71" w:rsidP="00C00CF6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C00CF6" w:rsidRPr="00E713F4" w:rsidRDefault="00C00CF6" w:rsidP="00C00CF6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  *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</w:rPr>
            <m:t>)</m:t>
          </m:r>
        </m:oMath>
      </m:oMathPara>
    </w:p>
    <w:p w:rsidR="009837B4" w:rsidRPr="00FF5094" w:rsidRDefault="00631B71" w:rsidP="009837B4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1255F3" w:rsidRPr="00FF5094" w:rsidRDefault="00631B71" w:rsidP="001255F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1255F3" w:rsidRPr="00FF5094" w:rsidRDefault="00631B71" w:rsidP="001255F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1255F3" w:rsidRPr="00DF7F1E" w:rsidRDefault="00631B71" w:rsidP="001255F3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cm,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func>
            </m:e>
          </m:d>
        </m:oMath>
      </m:oMathPara>
    </w:p>
    <w:p w:rsidR="00E713F4" w:rsidRPr="00E713F4" w:rsidRDefault="00DF7F1E" w:rsidP="00E713F4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  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B2630" w:rsidRPr="00E713F4" w:rsidRDefault="00631B71" w:rsidP="00EB2630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-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582F39" w:rsidRPr="00DF7F1E" w:rsidRDefault="00631B71" w:rsidP="00582F39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 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w:rPr>
              <w:rFonts w:ascii="Cambria Math" w:hAnsi="Cambria Math"/>
            </w:rPr>
            <m:t>)</m:t>
          </m:r>
        </m:oMath>
      </m:oMathPara>
    </w:p>
    <w:p w:rsidR="00466C2D" w:rsidRPr="00FF5094" w:rsidRDefault="00631B71" w:rsidP="00466C2D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911DAB" w:rsidRPr="00FF5094" w:rsidRDefault="00631B71" w:rsidP="00911DA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911DAB" w:rsidRPr="00FF5094" w:rsidRDefault="00631B71" w:rsidP="00911DA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911DAB" w:rsidRPr="00911DAB" w:rsidRDefault="00631B71" w:rsidP="00911DAB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cm,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cm,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e>
          </m:d>
        </m:oMath>
      </m:oMathPara>
    </w:p>
    <w:p w:rsidR="00911DAB" w:rsidRPr="00E713F4" w:rsidRDefault="00911DAB" w:rsidP="00911DAB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 + 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152BE" w:rsidRPr="00FF5094" w:rsidRDefault="00631B71" w:rsidP="00D152B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(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)</m:t>
          </m:r>
        </m:oMath>
      </m:oMathPara>
    </w:p>
    <w:p w:rsidR="00D152BE" w:rsidRPr="00FF5094" w:rsidRDefault="00631B71" w:rsidP="00D152B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D152BE" w:rsidRPr="00FF5094" w:rsidRDefault="00631B71" w:rsidP="00D152BE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5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C39A2" w:rsidRPr="00FF5094" w:rsidRDefault="00631B71" w:rsidP="003C39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C39A2" w:rsidRPr="00FF5094" w:rsidRDefault="00631B71" w:rsidP="003C39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C39A2" w:rsidRPr="00FF5094" w:rsidRDefault="00631B71" w:rsidP="003C39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C39A2" w:rsidRPr="00FF5094" w:rsidRDefault="00631B71" w:rsidP="003C39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C39A2" w:rsidRPr="00FF5094" w:rsidRDefault="00631B71" w:rsidP="003C39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3C39A2" w:rsidRPr="00E0226F" w:rsidRDefault="00631B71" w:rsidP="003C39A2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=0 </m:t>
          </m:r>
        </m:oMath>
      </m:oMathPara>
    </w:p>
    <w:p w:rsidR="00E0226F" w:rsidRPr="00FF5094" w:rsidRDefault="00E0226F" w:rsidP="003C39A2">
      <w:pPr>
        <w:spacing w:line="360" w:lineRule="auto"/>
      </w:pPr>
    </w:p>
    <w:p w:rsidR="00E0226F" w:rsidRPr="00FF5094" w:rsidRDefault="00631B71" w:rsidP="00E0226F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:rsidR="00E0226F" w:rsidRPr="00E0226F" w:rsidRDefault="00631B71" w:rsidP="00E0226F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g(m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0226F" w:rsidRPr="00E0226F" w:rsidRDefault="00631B71" w:rsidP="00E0226F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g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d>
            </m:e>
          </m:func>
        </m:oMath>
      </m:oMathPara>
    </w:p>
    <w:p w:rsidR="00E0226F" w:rsidRPr="00FF5094" w:rsidRDefault="00E0226F" w:rsidP="00E0226F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cm,2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ϕ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ϕ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func>
            </m:e>
          </m:func>
        </m:oMath>
      </m:oMathPara>
    </w:p>
    <w:p w:rsidR="00E713F4" w:rsidRPr="00D45437" w:rsidRDefault="00CB179E" w:rsidP="00673E4E">
      <w:pPr>
        <w:spacing w:line="360" w:lineRule="auto"/>
      </w:pPr>
      <m:oMathPara>
        <m:oMath>
          <m:r>
            <w:rPr>
              <w:rFonts w:ascii="Cambria Math" w:hAnsi="Cambria Math"/>
            </w:rPr>
            <m:t xml:space="preserve">                 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D45437" w:rsidRPr="00E0226F" w:rsidRDefault="00631B71" w:rsidP="00D45437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g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:rsidR="00D45437" w:rsidRPr="00E0226F" w:rsidRDefault="00631B71" w:rsidP="00D45437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g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45437" w:rsidRPr="00E0226F" w:rsidRDefault="00631B71" w:rsidP="00D45437">
      <w:pPr>
        <w:spacing w:line="360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r>
            <w:rPr>
              <w:rFonts w:ascii="Cambria Math" w:hAnsi="Cambria Math"/>
            </w:rPr>
            <m:t>=g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m,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sin⁡</m:t>
          </m:r>
          <m:r>
            <w:rPr>
              <w:rFonts w:ascii="Cambria Math" w:hAnsi="Cambria Math"/>
            </w:rPr>
            <m:t>(ϕ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D45437" w:rsidRDefault="00D45437" w:rsidP="00673E4E">
      <w:pPr>
        <w:spacing w:line="360" w:lineRule="auto"/>
      </w:pPr>
    </w:p>
    <w:p w:rsidR="00E47A1E" w:rsidRDefault="00E47A1E" w:rsidP="00E47A1E">
      <w:pPr>
        <w:pStyle w:val="Heading1"/>
      </w:pPr>
      <w:r>
        <w:t>Singularly Perturbed Equations of motion</w:t>
      </w:r>
    </w:p>
    <w:p w:rsidR="00E47A1E" w:rsidRDefault="00E47A1E" w:rsidP="00673E4E">
      <w:pPr>
        <w:spacing w:line="360" w:lineRule="auto"/>
      </w:pPr>
    </w:p>
    <w:sectPr w:rsidR="00E47A1E" w:rsidSect="00C36B16">
      <w:headerReference w:type="even" r:id="rId11"/>
      <w:headerReference w:type="default" r:id="rId12"/>
      <w:pgSz w:w="12240" w:h="15840" w:code="1"/>
      <w:pgMar w:top="1080" w:right="1080" w:bottom="1080" w:left="1080" w:header="432" w:footer="432" w:gutter="0"/>
      <w:cols w:num="2" w:space="28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1B71" w:rsidRDefault="00631B71">
      <w:r>
        <w:separator/>
      </w:r>
    </w:p>
  </w:endnote>
  <w:endnote w:type="continuationSeparator" w:id="0">
    <w:p w:rsidR="00631B71" w:rsidRDefault="00631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1B71" w:rsidRDefault="00631B71"/>
  </w:footnote>
  <w:footnote w:type="continuationSeparator" w:id="0">
    <w:p w:rsidR="00631B71" w:rsidRDefault="00631B71">
      <w:r>
        <w:continuationSeparator/>
      </w:r>
    </w:p>
  </w:footnote>
  <w:footnote w:id="1">
    <w:p w:rsidR="001255F3" w:rsidRDefault="001255F3">
      <w:pPr>
        <w:pStyle w:val="FootnoteText"/>
      </w:pPr>
      <w:r>
        <w:t>*</w:t>
      </w:r>
      <w:r w:rsidRPr="009B0A1D">
        <w:rPr>
          <w:b/>
        </w:rPr>
        <w:t>Corresponding author.</w:t>
      </w:r>
      <w:r>
        <w:rPr>
          <w:b/>
        </w:rPr>
        <w:t xml:space="preserve"> </w:t>
      </w:r>
      <w:r w:rsidRPr="009B0A1D">
        <w:t>Robotics and Mechatronics</w:t>
      </w:r>
    </w:p>
    <w:p w:rsidR="001255F3" w:rsidRDefault="001255F3">
      <w:pPr>
        <w:pStyle w:val="FootnoteText"/>
      </w:pPr>
      <w:r>
        <w:t xml:space="preserve"> Laboratory, Mechanical Engineering Department, Virginia Tech, Blacksburg, VA 24060, USA, </w:t>
      </w:r>
      <w:hyperlink r:id="rId1" w:history="1">
        <w:r w:rsidRPr="00B66354">
          <w:rPr>
            <w:rStyle w:val="Hyperlink"/>
          </w:rPr>
          <w:t>bentzvi@vt.edu</w:t>
        </w:r>
      </w:hyperlink>
    </w:p>
    <w:p w:rsidR="001255F3" w:rsidRDefault="001255F3">
      <w:pPr>
        <w:pStyle w:val="FootnoteText"/>
      </w:pPr>
      <w:r w:rsidRPr="0005126D">
        <w:rPr>
          <w:vertAlign w:val="superscript"/>
        </w:rPr>
        <w:t>+</w:t>
      </w:r>
      <w:r>
        <w:rPr>
          <w:vertAlign w:val="superscript"/>
        </w:rPr>
        <w:t xml:space="preserve"> </w:t>
      </w:r>
      <w:r>
        <w:t xml:space="preserve">Robotics and Mechatronics Laboratory, Mechanical Engineering Department, Virginia Tech, Virginia Tech, VA, 24060, USA, </w:t>
      </w:r>
      <w:hyperlink r:id="rId2" w:history="1">
        <w:r w:rsidRPr="00B66354">
          <w:rPr>
            <w:rStyle w:val="Hyperlink"/>
          </w:rPr>
          <w:t>vinay28@vt.edu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5F3" w:rsidRPr="00C36B16" w:rsidRDefault="001255F3">
    <w:pPr>
      <w:pStyle w:val="Header"/>
      <w:rPr>
        <w:b/>
        <w:sz w:val="18"/>
      </w:rPr>
    </w:pPr>
    <w:r w:rsidRPr="00C36B16">
      <w:rPr>
        <w:b/>
        <w:sz w:val="18"/>
      </w:rPr>
      <w:t xml:space="preserve">EQUATION DETAILS FOR SUBMISSION TO </w:t>
    </w:r>
    <w:r w:rsidRPr="00C36B16">
      <w:rPr>
        <w:i/>
        <w:sz w:val="18"/>
      </w:rPr>
      <w:t xml:space="preserve">IEEE TRANS. ON MECHATRONICS </w:t>
    </w:r>
    <w:r w:rsidRPr="00C36B16">
      <w:rPr>
        <w:b/>
        <w:sz w:val="18"/>
      </w:rPr>
      <w:t>– REGULAR PAPER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255F3" w:rsidRDefault="001255F3">
    <w:pPr>
      <w:framePr w:wrap="auto" w:vAnchor="text" w:hAnchor="margin" w:xAlign="right" w:y="1"/>
    </w:pPr>
  </w:p>
  <w:p w:rsidR="001255F3" w:rsidRPr="00361433" w:rsidRDefault="001255F3" w:rsidP="00C2692F">
    <w:pPr>
      <w:ind w:right="360"/>
    </w:pPr>
    <w:r w:rsidRPr="00361433">
      <w:rPr>
        <w:sz w:val="16"/>
      </w:rPr>
      <w:t>KAMIDI, AND BEN-TZVI: PROPRIOCEPTIVE FORCE CONTRO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2E085744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7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8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9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1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2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>
    <w:nsid w:val="6DC3293B"/>
    <w:multiLevelType w:val="singleLevel"/>
    <w:tmpl w:val="0450B0AA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sz w:val="18"/>
        <w:szCs w:val="18"/>
      </w:rPr>
    </w:lvl>
  </w:abstractNum>
  <w:abstractNum w:abstractNumId="14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>
    <w:abstractNumId w:val="0"/>
  </w:num>
  <w:num w:numId="2">
    <w:abstractNumId w:val="4"/>
  </w:num>
  <w:num w:numId="3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8"/>
  </w:num>
  <w:num w:numId="7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8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6"/>
  </w:num>
  <w:num w:numId="13">
    <w:abstractNumId w:val="1"/>
  </w:num>
  <w:num w:numId="14">
    <w:abstractNumId w:val="10"/>
  </w:num>
  <w:num w:numId="15">
    <w:abstractNumId w:val="9"/>
  </w:num>
  <w:num w:numId="16">
    <w:abstractNumId w:val="14"/>
  </w:num>
  <w:num w:numId="17">
    <w:abstractNumId w:val="3"/>
  </w:num>
  <w:num w:numId="18">
    <w:abstractNumId w:val="2"/>
  </w:num>
  <w:num w:numId="19">
    <w:abstractNumId w:val="13"/>
  </w:num>
  <w:num w:numId="20">
    <w:abstractNumId w:val="7"/>
  </w:num>
  <w:num w:numId="21">
    <w:abstractNumId w:val="5"/>
  </w:num>
  <w:num w:numId="22">
    <w:abstractNumId w:val="11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7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202"/>
  <w:doNotHyphenateCaps/>
  <w:evenAndOddHeader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O0tDQ1NrAwMjS0MDdS0lEKTi0uzszPAykwrgUAvmDAXywAAAA="/>
  </w:docVars>
  <w:rsids>
    <w:rsidRoot w:val="001A13E6"/>
    <w:rsid w:val="0005126D"/>
    <w:rsid w:val="000B2AA0"/>
    <w:rsid w:val="000E1573"/>
    <w:rsid w:val="001255F3"/>
    <w:rsid w:val="0014409B"/>
    <w:rsid w:val="0015028E"/>
    <w:rsid w:val="001A13E6"/>
    <w:rsid w:val="001B1387"/>
    <w:rsid w:val="001B3499"/>
    <w:rsid w:val="001B5003"/>
    <w:rsid w:val="00235C01"/>
    <w:rsid w:val="00260D6D"/>
    <w:rsid w:val="00294136"/>
    <w:rsid w:val="002E11F9"/>
    <w:rsid w:val="00330CA4"/>
    <w:rsid w:val="00361433"/>
    <w:rsid w:val="003A12C8"/>
    <w:rsid w:val="003C39A2"/>
    <w:rsid w:val="003C3A14"/>
    <w:rsid w:val="004001E4"/>
    <w:rsid w:val="00446FA2"/>
    <w:rsid w:val="00466C2D"/>
    <w:rsid w:val="004873D8"/>
    <w:rsid w:val="004B5811"/>
    <w:rsid w:val="004C7371"/>
    <w:rsid w:val="004D45FC"/>
    <w:rsid w:val="00513DC9"/>
    <w:rsid w:val="00582F39"/>
    <w:rsid w:val="006016A0"/>
    <w:rsid w:val="00627CBE"/>
    <w:rsid w:val="00631B71"/>
    <w:rsid w:val="00673E4E"/>
    <w:rsid w:val="006F370E"/>
    <w:rsid w:val="0076768B"/>
    <w:rsid w:val="0078043D"/>
    <w:rsid w:val="007F61BC"/>
    <w:rsid w:val="00845BFF"/>
    <w:rsid w:val="0089089D"/>
    <w:rsid w:val="008C6B90"/>
    <w:rsid w:val="00906347"/>
    <w:rsid w:val="00911DAB"/>
    <w:rsid w:val="009348CE"/>
    <w:rsid w:val="009837B4"/>
    <w:rsid w:val="009B0A1D"/>
    <w:rsid w:val="009D197E"/>
    <w:rsid w:val="00A03B46"/>
    <w:rsid w:val="00A6209C"/>
    <w:rsid w:val="00A73534"/>
    <w:rsid w:val="00B00BEE"/>
    <w:rsid w:val="00BF49EB"/>
    <w:rsid w:val="00C00CF6"/>
    <w:rsid w:val="00C15E0D"/>
    <w:rsid w:val="00C2692F"/>
    <w:rsid w:val="00C36B16"/>
    <w:rsid w:val="00CA67B8"/>
    <w:rsid w:val="00CB179E"/>
    <w:rsid w:val="00CF39B4"/>
    <w:rsid w:val="00D01553"/>
    <w:rsid w:val="00D152BE"/>
    <w:rsid w:val="00D45437"/>
    <w:rsid w:val="00D70540"/>
    <w:rsid w:val="00DB5735"/>
    <w:rsid w:val="00DB7D58"/>
    <w:rsid w:val="00DF0FF9"/>
    <w:rsid w:val="00DF794E"/>
    <w:rsid w:val="00DF7F1E"/>
    <w:rsid w:val="00E0226F"/>
    <w:rsid w:val="00E47A1E"/>
    <w:rsid w:val="00E61FB7"/>
    <w:rsid w:val="00E713F4"/>
    <w:rsid w:val="00EB2630"/>
    <w:rsid w:val="00EC0E12"/>
    <w:rsid w:val="00EC4E96"/>
    <w:rsid w:val="00F04A72"/>
    <w:rsid w:val="00FF50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Spacing" w:qFormat="1"/>
    <w:lsdException w:name="Medium Grid 2" w:qFormat="1"/>
    <w:lsdException w:name="List Paragraph" w:qFormat="1"/>
    <w:lsdException w:name="Quote" w:qFormat="1"/>
    <w:lsdException w:name="Intense Quote" w:qFormat="1"/>
    <w:lsdException w:name="Colorful List Accent 1" w:qFormat="1"/>
    <w:lsdException w:name="Colorful Grid Accent 1" w:qFormat="1"/>
    <w:lsdException w:name="Light Shading Accent 2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 w:after="60"/>
      <w:ind w:left="144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 w:anchorLock="1"/>
      <w:spacing w:before="360"/>
      <w:jc w:val="center"/>
    </w:pPr>
    <w:rPr>
      <w:b/>
      <w:kern w:val="28"/>
      <w:sz w:val="32"/>
      <w:szCs w:val="48"/>
    </w:rPr>
  </w:style>
  <w:style w:type="paragraph" w:styleId="FootnoteText">
    <w:name w:val="footnote text"/>
    <w:basedOn w:val="Normal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0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481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paragraph" w:customStyle="1" w:styleId="DefaultParagraphFont1">
    <w:name w:val="Default Paragraph Font1"/>
    <w:next w:val="Normal"/>
    <w:pPr>
      <w:overflowPunct w:val="0"/>
      <w:autoSpaceDE w:val="0"/>
      <w:autoSpaceDN w:val="0"/>
      <w:adjustRightInd w:val="0"/>
      <w:textAlignment w:val="baseline"/>
    </w:pPr>
    <w:rPr>
      <w:rFonts w:ascii="Times" w:eastAsia="PMingLiU" w:hAnsi="Times"/>
      <w:lang w:eastAsia="zh-TW"/>
    </w:rPr>
  </w:style>
  <w:style w:type="paragraph" w:customStyle="1" w:styleId="abs-title">
    <w:name w:val="abs-title"/>
    <w:basedOn w:val="DefaultParagraphFont1"/>
    <w:pPr>
      <w:ind w:firstLine="14"/>
      <w:jc w:val="both"/>
    </w:pPr>
    <w:rPr>
      <w:b/>
      <w:bCs/>
      <w:i/>
      <w:iCs/>
      <w:sz w:val="18"/>
    </w:rPr>
  </w:style>
  <w:style w:type="paragraph" w:customStyle="1" w:styleId="body-text">
    <w:name w:val="body-text"/>
    <w:pPr>
      <w:ind w:firstLine="230"/>
      <w:jc w:val="both"/>
    </w:pPr>
    <w:rPr>
      <w:rFonts w:ascii="Times" w:hAnsi="Times"/>
      <w:color w:val="000000"/>
    </w:rPr>
  </w:style>
  <w:style w:type="paragraph" w:customStyle="1" w:styleId="table-figure-caption">
    <w:name w:val="table-figure-caption"/>
    <w:basedOn w:val="body-text"/>
    <w:pPr>
      <w:spacing w:before="60" w:after="120"/>
      <w:ind w:firstLine="0"/>
      <w:jc w:val="center"/>
    </w:pPr>
    <w:rPr>
      <w:sz w:val="18"/>
    </w:rPr>
  </w:style>
  <w:style w:type="paragraph" w:customStyle="1" w:styleId="footnote">
    <w:name w:val="footnote"/>
    <w:basedOn w:val="FootnoteText"/>
    <w:pPr>
      <w:overflowPunct w:val="0"/>
      <w:adjustRightInd w:val="0"/>
      <w:ind w:firstLine="346"/>
      <w:jc w:val="left"/>
      <w:textAlignment w:val="baseline"/>
    </w:pPr>
    <w:rPr>
      <w:rFonts w:ascii="Times" w:eastAsia="PMingLiU" w:hAnsi="Times"/>
      <w:szCs w:val="20"/>
      <w:lang w:val="en-AU" w:eastAsia="zh-TW"/>
    </w:rPr>
  </w:style>
  <w:style w:type="paragraph" w:customStyle="1" w:styleId="subsection-title">
    <w:name w:val="subsection-title"/>
    <w:basedOn w:val="Heading2"/>
    <w:pPr>
      <w:numPr>
        <w:ilvl w:val="0"/>
        <w:numId w:val="0"/>
      </w:numPr>
      <w:overflowPunct w:val="0"/>
      <w:adjustRightInd w:val="0"/>
      <w:spacing w:before="60"/>
      <w:ind w:firstLine="43"/>
      <w:textAlignment w:val="baseline"/>
    </w:pPr>
    <w:rPr>
      <w:rFonts w:ascii="Times" w:eastAsia="PMingLiU" w:hAnsi="Times"/>
      <w:b/>
      <w:bCs/>
      <w:szCs w:val="24"/>
      <w:lang w:eastAsia="zh-TW"/>
    </w:rPr>
  </w:style>
  <w:style w:type="paragraph" w:styleId="BodyText">
    <w:name w:val="Body Text"/>
    <w:basedOn w:val="Normal"/>
    <w:link w:val="BodyTextChar"/>
    <w:rsid w:val="00B32A40"/>
    <w:pPr>
      <w:autoSpaceDE/>
      <w:autoSpaceDN/>
      <w:spacing w:after="120" w:line="228" w:lineRule="auto"/>
      <w:ind w:firstLine="288"/>
      <w:jc w:val="both"/>
    </w:pPr>
    <w:rPr>
      <w:rFonts w:eastAsia="SimSun"/>
      <w:spacing w:val="-1"/>
    </w:rPr>
  </w:style>
  <w:style w:type="character" w:customStyle="1" w:styleId="BodyTextChar">
    <w:name w:val="Body Text Char"/>
    <w:link w:val="BodyText"/>
    <w:rsid w:val="00B32A40"/>
    <w:rPr>
      <w:rFonts w:eastAsia="SimSun"/>
      <w:spacing w:val="-1"/>
    </w:rPr>
  </w:style>
  <w:style w:type="paragraph" w:customStyle="1" w:styleId="bulletlist">
    <w:name w:val="bullet list"/>
    <w:basedOn w:val="BodyText"/>
    <w:rsid w:val="00B32A40"/>
    <w:pPr>
      <w:numPr>
        <w:numId w:val="21"/>
      </w:numPr>
    </w:pPr>
  </w:style>
  <w:style w:type="paragraph" w:customStyle="1" w:styleId="sponsors">
    <w:name w:val="sponsors"/>
    <w:rsid w:val="00B32A40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</w:rPr>
  </w:style>
  <w:style w:type="paragraph" w:customStyle="1" w:styleId="papersubtitle">
    <w:name w:val="paper subtitle"/>
    <w:rsid w:val="007A28F1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equation0">
    <w:name w:val="equation"/>
    <w:basedOn w:val="Normal"/>
    <w:rsid w:val="007A28F1"/>
    <w:pPr>
      <w:tabs>
        <w:tab w:val="center" w:pos="2520"/>
        <w:tab w:val="right" w:pos="5040"/>
      </w:tabs>
      <w:autoSpaceDE/>
      <w:autoSpaceDN/>
      <w:spacing w:before="240" w:after="240" w:line="216" w:lineRule="auto"/>
      <w:jc w:val="center"/>
    </w:pPr>
    <w:rPr>
      <w:rFonts w:ascii="Symbol" w:eastAsia="SimSun" w:hAnsi="Symbol" w:cs="Symbol"/>
    </w:rPr>
  </w:style>
  <w:style w:type="paragraph" w:customStyle="1" w:styleId="figurecaption">
    <w:name w:val="figure caption"/>
    <w:rsid w:val="007A28F1"/>
    <w:pPr>
      <w:numPr>
        <w:numId w:val="22"/>
      </w:numPr>
      <w:spacing w:before="80" w:after="200"/>
      <w:jc w:val="center"/>
    </w:pPr>
    <w:rPr>
      <w:rFonts w:eastAsia="SimSun"/>
      <w:noProof/>
      <w:sz w:val="16"/>
      <w:szCs w:val="16"/>
    </w:rPr>
  </w:style>
  <w:style w:type="paragraph" w:customStyle="1" w:styleId="tablecolhead">
    <w:name w:val="table col head"/>
    <w:basedOn w:val="Normal"/>
    <w:rsid w:val="007A28F1"/>
    <w:pPr>
      <w:autoSpaceDE/>
      <w:autoSpaceDN/>
      <w:jc w:val="center"/>
    </w:pPr>
    <w:rPr>
      <w:rFonts w:eastAsia="SimSun"/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7A28F1"/>
    <w:rPr>
      <w:i/>
      <w:iCs/>
      <w:sz w:val="15"/>
      <w:szCs w:val="15"/>
    </w:rPr>
  </w:style>
  <w:style w:type="paragraph" w:customStyle="1" w:styleId="tablecopy">
    <w:name w:val="table copy"/>
    <w:rsid w:val="007A28F1"/>
    <w:pPr>
      <w:jc w:val="both"/>
    </w:pPr>
    <w:rPr>
      <w:rFonts w:eastAsia="SimSun"/>
      <w:noProof/>
      <w:sz w:val="16"/>
      <w:szCs w:val="16"/>
    </w:rPr>
  </w:style>
  <w:style w:type="paragraph" w:customStyle="1" w:styleId="tablefootnote">
    <w:name w:val="table footnote"/>
    <w:rsid w:val="007A28F1"/>
    <w:pPr>
      <w:spacing w:before="60" w:after="30"/>
      <w:jc w:val="right"/>
    </w:pPr>
    <w:rPr>
      <w:rFonts w:eastAsia="SimSun"/>
      <w:sz w:val="12"/>
      <w:szCs w:val="12"/>
    </w:rPr>
  </w:style>
  <w:style w:type="paragraph" w:customStyle="1" w:styleId="tablehead">
    <w:name w:val="table head"/>
    <w:rsid w:val="007A28F1"/>
    <w:pPr>
      <w:numPr>
        <w:numId w:val="23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</w:rPr>
  </w:style>
  <w:style w:type="character" w:styleId="PlaceholderText">
    <w:name w:val="Placeholder Text"/>
    <w:basedOn w:val="DefaultParagraphFont"/>
    <w:rsid w:val="00A03B46"/>
    <w:rPr>
      <w:color w:val="808080"/>
    </w:rPr>
  </w:style>
  <w:style w:type="paragraph" w:styleId="BalloonText">
    <w:name w:val="Balloon Text"/>
    <w:basedOn w:val="Normal"/>
    <w:link w:val="BalloonTextChar"/>
    <w:rsid w:val="00A03B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B4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 Spacing" w:qFormat="1"/>
    <w:lsdException w:name="Medium Grid 2" w:qFormat="1"/>
    <w:lsdException w:name="List Paragraph" w:qFormat="1"/>
    <w:lsdException w:name="Quote" w:qFormat="1"/>
    <w:lsdException w:name="Intense Quote" w:qFormat="1"/>
    <w:lsdException w:name="Colorful List Accent 1" w:qFormat="1"/>
    <w:lsdException w:name="Colorful Grid Accent 1" w:qFormat="1"/>
    <w:lsdException w:name="Light Shading Accent 2" w:qFormat="1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 w:after="60"/>
      <w:ind w:left="144"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ind w:left="288"/>
      <w:outlineLvl w:val="2"/>
    </w:pPr>
    <w:rPr>
      <w:i/>
      <w:i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 w:anchorLock="1"/>
      <w:spacing w:before="360"/>
      <w:jc w:val="center"/>
    </w:pPr>
    <w:rPr>
      <w:b/>
      <w:kern w:val="28"/>
      <w:sz w:val="32"/>
      <w:szCs w:val="48"/>
    </w:rPr>
  </w:style>
  <w:style w:type="paragraph" w:styleId="FootnoteText">
    <w:name w:val="footnote text"/>
    <w:basedOn w:val="Normal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0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481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pPr>
      <w:ind w:left="630" w:hanging="630"/>
    </w:pPr>
    <w:rPr>
      <w:szCs w:val="24"/>
    </w:rPr>
  </w:style>
  <w:style w:type="paragraph" w:customStyle="1" w:styleId="DefaultParagraphFont1">
    <w:name w:val="Default Paragraph Font1"/>
    <w:next w:val="Normal"/>
    <w:pPr>
      <w:overflowPunct w:val="0"/>
      <w:autoSpaceDE w:val="0"/>
      <w:autoSpaceDN w:val="0"/>
      <w:adjustRightInd w:val="0"/>
      <w:textAlignment w:val="baseline"/>
    </w:pPr>
    <w:rPr>
      <w:rFonts w:ascii="Times" w:eastAsia="PMingLiU" w:hAnsi="Times"/>
      <w:lang w:eastAsia="zh-TW"/>
    </w:rPr>
  </w:style>
  <w:style w:type="paragraph" w:customStyle="1" w:styleId="abs-title">
    <w:name w:val="abs-title"/>
    <w:basedOn w:val="DefaultParagraphFont1"/>
    <w:pPr>
      <w:ind w:firstLine="14"/>
      <w:jc w:val="both"/>
    </w:pPr>
    <w:rPr>
      <w:b/>
      <w:bCs/>
      <w:i/>
      <w:iCs/>
      <w:sz w:val="18"/>
    </w:rPr>
  </w:style>
  <w:style w:type="paragraph" w:customStyle="1" w:styleId="body-text">
    <w:name w:val="body-text"/>
    <w:pPr>
      <w:ind w:firstLine="230"/>
      <w:jc w:val="both"/>
    </w:pPr>
    <w:rPr>
      <w:rFonts w:ascii="Times" w:hAnsi="Times"/>
      <w:color w:val="000000"/>
    </w:rPr>
  </w:style>
  <w:style w:type="paragraph" w:customStyle="1" w:styleId="table-figure-caption">
    <w:name w:val="table-figure-caption"/>
    <w:basedOn w:val="body-text"/>
    <w:pPr>
      <w:spacing w:before="60" w:after="120"/>
      <w:ind w:firstLine="0"/>
      <w:jc w:val="center"/>
    </w:pPr>
    <w:rPr>
      <w:sz w:val="18"/>
    </w:rPr>
  </w:style>
  <w:style w:type="paragraph" w:customStyle="1" w:styleId="footnote">
    <w:name w:val="footnote"/>
    <w:basedOn w:val="FootnoteText"/>
    <w:pPr>
      <w:overflowPunct w:val="0"/>
      <w:adjustRightInd w:val="0"/>
      <w:ind w:firstLine="346"/>
      <w:jc w:val="left"/>
      <w:textAlignment w:val="baseline"/>
    </w:pPr>
    <w:rPr>
      <w:rFonts w:ascii="Times" w:eastAsia="PMingLiU" w:hAnsi="Times"/>
      <w:szCs w:val="20"/>
      <w:lang w:val="en-AU" w:eastAsia="zh-TW"/>
    </w:rPr>
  </w:style>
  <w:style w:type="paragraph" w:customStyle="1" w:styleId="subsection-title">
    <w:name w:val="subsection-title"/>
    <w:basedOn w:val="Heading2"/>
    <w:pPr>
      <w:numPr>
        <w:ilvl w:val="0"/>
        <w:numId w:val="0"/>
      </w:numPr>
      <w:overflowPunct w:val="0"/>
      <w:adjustRightInd w:val="0"/>
      <w:spacing w:before="60"/>
      <w:ind w:firstLine="43"/>
      <w:textAlignment w:val="baseline"/>
    </w:pPr>
    <w:rPr>
      <w:rFonts w:ascii="Times" w:eastAsia="PMingLiU" w:hAnsi="Times"/>
      <w:b/>
      <w:bCs/>
      <w:szCs w:val="24"/>
      <w:lang w:eastAsia="zh-TW"/>
    </w:rPr>
  </w:style>
  <w:style w:type="paragraph" w:styleId="BodyText">
    <w:name w:val="Body Text"/>
    <w:basedOn w:val="Normal"/>
    <w:link w:val="BodyTextChar"/>
    <w:rsid w:val="00B32A40"/>
    <w:pPr>
      <w:autoSpaceDE/>
      <w:autoSpaceDN/>
      <w:spacing w:after="120" w:line="228" w:lineRule="auto"/>
      <w:ind w:firstLine="288"/>
      <w:jc w:val="both"/>
    </w:pPr>
    <w:rPr>
      <w:rFonts w:eastAsia="SimSun"/>
      <w:spacing w:val="-1"/>
    </w:rPr>
  </w:style>
  <w:style w:type="character" w:customStyle="1" w:styleId="BodyTextChar">
    <w:name w:val="Body Text Char"/>
    <w:link w:val="BodyText"/>
    <w:rsid w:val="00B32A40"/>
    <w:rPr>
      <w:rFonts w:eastAsia="SimSun"/>
      <w:spacing w:val="-1"/>
    </w:rPr>
  </w:style>
  <w:style w:type="paragraph" w:customStyle="1" w:styleId="bulletlist">
    <w:name w:val="bullet list"/>
    <w:basedOn w:val="BodyText"/>
    <w:rsid w:val="00B32A40"/>
    <w:pPr>
      <w:numPr>
        <w:numId w:val="21"/>
      </w:numPr>
    </w:pPr>
  </w:style>
  <w:style w:type="paragraph" w:customStyle="1" w:styleId="sponsors">
    <w:name w:val="sponsors"/>
    <w:rsid w:val="00B32A40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</w:rPr>
  </w:style>
  <w:style w:type="paragraph" w:customStyle="1" w:styleId="papersubtitle">
    <w:name w:val="paper subtitle"/>
    <w:rsid w:val="007A28F1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equation0">
    <w:name w:val="equation"/>
    <w:basedOn w:val="Normal"/>
    <w:rsid w:val="007A28F1"/>
    <w:pPr>
      <w:tabs>
        <w:tab w:val="center" w:pos="2520"/>
        <w:tab w:val="right" w:pos="5040"/>
      </w:tabs>
      <w:autoSpaceDE/>
      <w:autoSpaceDN/>
      <w:spacing w:before="240" w:after="240" w:line="216" w:lineRule="auto"/>
      <w:jc w:val="center"/>
    </w:pPr>
    <w:rPr>
      <w:rFonts w:ascii="Symbol" w:eastAsia="SimSun" w:hAnsi="Symbol" w:cs="Symbol"/>
    </w:rPr>
  </w:style>
  <w:style w:type="paragraph" w:customStyle="1" w:styleId="figurecaption">
    <w:name w:val="figure caption"/>
    <w:rsid w:val="007A28F1"/>
    <w:pPr>
      <w:numPr>
        <w:numId w:val="22"/>
      </w:numPr>
      <w:spacing w:before="80" w:after="200"/>
      <w:jc w:val="center"/>
    </w:pPr>
    <w:rPr>
      <w:rFonts w:eastAsia="SimSun"/>
      <w:noProof/>
      <w:sz w:val="16"/>
      <w:szCs w:val="16"/>
    </w:rPr>
  </w:style>
  <w:style w:type="paragraph" w:customStyle="1" w:styleId="tablecolhead">
    <w:name w:val="table col head"/>
    <w:basedOn w:val="Normal"/>
    <w:rsid w:val="007A28F1"/>
    <w:pPr>
      <w:autoSpaceDE/>
      <w:autoSpaceDN/>
      <w:jc w:val="center"/>
    </w:pPr>
    <w:rPr>
      <w:rFonts w:eastAsia="SimSun"/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7A28F1"/>
    <w:rPr>
      <w:i/>
      <w:iCs/>
      <w:sz w:val="15"/>
      <w:szCs w:val="15"/>
    </w:rPr>
  </w:style>
  <w:style w:type="paragraph" w:customStyle="1" w:styleId="tablecopy">
    <w:name w:val="table copy"/>
    <w:rsid w:val="007A28F1"/>
    <w:pPr>
      <w:jc w:val="both"/>
    </w:pPr>
    <w:rPr>
      <w:rFonts w:eastAsia="SimSun"/>
      <w:noProof/>
      <w:sz w:val="16"/>
      <w:szCs w:val="16"/>
    </w:rPr>
  </w:style>
  <w:style w:type="paragraph" w:customStyle="1" w:styleId="tablefootnote">
    <w:name w:val="table footnote"/>
    <w:rsid w:val="007A28F1"/>
    <w:pPr>
      <w:spacing w:before="60" w:after="30"/>
      <w:jc w:val="right"/>
    </w:pPr>
    <w:rPr>
      <w:rFonts w:eastAsia="SimSun"/>
      <w:sz w:val="12"/>
      <w:szCs w:val="12"/>
    </w:rPr>
  </w:style>
  <w:style w:type="paragraph" w:customStyle="1" w:styleId="tablehead">
    <w:name w:val="table head"/>
    <w:rsid w:val="007A28F1"/>
    <w:pPr>
      <w:numPr>
        <w:numId w:val="23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</w:rPr>
  </w:style>
  <w:style w:type="character" w:styleId="PlaceholderText">
    <w:name w:val="Placeholder Text"/>
    <w:basedOn w:val="DefaultParagraphFont"/>
    <w:rsid w:val="00A03B46"/>
    <w:rPr>
      <w:color w:val="808080"/>
    </w:rPr>
  </w:style>
  <w:style w:type="paragraph" w:styleId="BalloonText">
    <w:name w:val="Balloon Text"/>
    <w:basedOn w:val="Normal"/>
    <w:link w:val="BalloonTextChar"/>
    <w:rsid w:val="00A03B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B4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oleObject" Target="embeddings/oleObject1.bin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vinay28@vt.edu" TargetMode="External"/><Relationship Id="rId1" Type="http://schemas.openxmlformats.org/officeDocument/2006/relationships/hyperlink" Target="mailto:bentzvi@vt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otito\AppData\Local\Temp\ieeeconf_A4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626EE-ED96-4150-B583-90FF22A21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conf_A4</Template>
  <TotalTime>372</TotalTime>
  <Pages>3</Pages>
  <Words>1211</Words>
  <Characters>690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8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Lotito, Jessica M.</dc:creator>
  <cp:lastModifiedBy>Vinay</cp:lastModifiedBy>
  <cp:revision>66</cp:revision>
  <cp:lastPrinted>2012-01-31T04:17:00Z</cp:lastPrinted>
  <dcterms:created xsi:type="dcterms:W3CDTF">2017-11-26T19:52:00Z</dcterms:created>
  <dcterms:modified xsi:type="dcterms:W3CDTF">2017-12-02T21:26:00Z</dcterms:modified>
</cp:coreProperties>
</file>